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4005A0" w14:textId="12F747F7" w:rsidR="00877568" w:rsidRDefault="0058687F">
      <w:r>
        <w:t>L</w:t>
      </w:r>
      <w:r>
        <w:rPr>
          <w:rFonts w:hint="eastAsia"/>
        </w:rPr>
        <w:t>alalal  testing</w:t>
      </w:r>
    </w:p>
    <w:p w14:paraId="4BBD2775" w14:textId="77777777" w:rsidR="0058687F" w:rsidRDefault="0058687F"/>
    <w:p w14:paraId="5F4CCB98" w14:textId="77777777" w:rsidR="00166B7A" w:rsidRDefault="00166B7A"/>
    <w:p w14:paraId="3FF638BC" w14:textId="03700D4E" w:rsidR="00166B7A" w:rsidRDefault="00166B7A">
      <w:pPr>
        <w:rPr>
          <w:rFonts w:hint="eastAsia"/>
        </w:rPr>
      </w:pPr>
      <w:r>
        <w:t>A</w:t>
      </w:r>
      <w:r>
        <w:rPr>
          <w:rFonts w:hint="eastAsia"/>
        </w:rPr>
        <w:t xml:space="preserve"> new changes</w:t>
      </w:r>
    </w:p>
    <w:sectPr w:rsidR="00166B7A" w:rsidSect="008D64FB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3szQ0tjCwMDYyNzVW0lEKTi0uzszPAykwqgUA/WUWnSwAAAA="/>
  </w:docVars>
  <w:rsids>
    <w:rsidRoot w:val="0024382E"/>
    <w:rsid w:val="00166B7A"/>
    <w:rsid w:val="0024382E"/>
    <w:rsid w:val="00517000"/>
    <w:rsid w:val="0058687F"/>
    <w:rsid w:val="00877568"/>
    <w:rsid w:val="008D64FB"/>
    <w:rsid w:val="00B0717D"/>
    <w:rsid w:val="00E22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A7D2B"/>
  <w15:chartTrackingRefBased/>
  <w15:docId w15:val="{F9D2A508-F616-4441-B23E-6E643BA84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</Words>
  <Characters>29</Characters>
  <Application>Microsoft Office Word</Application>
  <DocSecurity>0</DocSecurity>
  <Lines>1</Lines>
  <Paragraphs>1</Paragraphs>
  <ScaleCrop>false</ScaleCrop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绍棋 潘</dc:creator>
  <cp:keywords/>
  <dc:description/>
  <cp:lastModifiedBy>绍棋 潘</cp:lastModifiedBy>
  <cp:revision>3</cp:revision>
  <dcterms:created xsi:type="dcterms:W3CDTF">2024-09-02T16:45:00Z</dcterms:created>
  <dcterms:modified xsi:type="dcterms:W3CDTF">2024-09-02T16:47:00Z</dcterms:modified>
</cp:coreProperties>
</file>